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4.</w:t>
      </w:r>
      <w:r>
        <w:t xml:space="preserve"> </w:t>
      </w:r>
      <w:r>
        <w:t xml:space="preserve">มารยาทในการใช้ห้องน้ำ</w:t>
      </w:r>
      <w:r>
        <w:t xml:space="preserve"> </w:t>
      </w:r>
      <w:r>
        <w:t xml:space="preserve">ห้องส้ว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วันนี้มาพบกับวิชาการงานอาชีพนะคะ ชั้นประถมศึกษาปีที่ 4 พบกับพบกับคุณครูณัฐทิยา เนียมสะอาด หรือที่เรียกว่าคุณครูฝ้าย นะคะ สำหรับวันนี้เราพบกันอีกครั้งแล้วเด็ก ๆ จะเรียนรู้ในเรื่องอะไรนั้น เดี๋ยวถามคุณครูนกกันนะคะ สำหรับวันนี้นะคะ นะคะ นั่นก็คือต่อเนื่องจากสัปดาห์ที่แล้วค่ะ เรายังคงอยู่ในเรื่องของมารยาทค่ะ จะเป็นมารยาทเกี่ยวกับเรื่องอะไรนั้นไปดูกันเลยค่ะ ก่อนที่เราจะรู้นะคะ นักเรียนมาดูจุดประสงค์การเรียนรู้ในวันนี้ค่ะ</w:t>
      </w:r>
    </w:p>
    <w:p>
      <w:pPr>
        <w:pStyle w:val="BodyText"/>
      </w:pPr>
      <w:r>
        <w:t xml:space="preserve">(คุณครูณัฐทิยา) นะคะ ในส่วนของข้อที่ 1 ค่ะ อธิบายการใช้มารยาทในห้องส้วมได้ สำหรับข้อที่ 2 นะคะ ฝึกมารยาทในการใช้ห้องน้ำห้องส้วมได้อย่างถูกต้อง และข้อที่ 3 ค่ะ เห็นความสำคัญของการมีมารยาทในการใช้ห้องน้ำห้องส้วมค่ะ</w:t>
      </w:r>
    </w:p>
    <w:p>
      <w:pPr>
        <w:pStyle w:val="BodyText"/>
      </w:pPr>
      <w:r>
        <w:t xml:space="preserve">(คุณครูสุนทรี) พอรู้จุดประสงค์แล้ว ว่าวันนี้เราจะเรียนรู้ในเรื่องอะไรกัน วันนี้ค่ะ คุณครูมีสัญลักษณ์รูปภาพมาให้นักเรียนสังเกต และเด็ก ๆ ลองสังเกตเจ้ารูปภาพไหนเป็นห้องน้ำผู้หญิง หรือห้องน้ำไหมเป็นห้องน้ำผู้ชาย ครูฝ้ายคะ เดินมาตรงนี้เลยค่ะ</w:t>
      </w:r>
    </w:p>
    <w:p>
      <w:pPr>
        <w:pStyle w:val="BodyText"/>
      </w:pPr>
      <w:r>
        <w:t xml:space="preserve">(คุณครูณัฐทิยา) ขอบคุณค่ะ</w:t>
      </w:r>
    </w:p>
    <w:p>
      <w:pPr>
        <w:pStyle w:val="BodyText"/>
      </w:pPr>
      <w:r>
        <w:t xml:space="preserve">(คุณครูสุนทรี) เด็ก ๆ ตอบได้แล้วหรือยังคะ เราจะเริ่มจากผู้หญิงก่อนหรือผู้ชายก่อนดีค่ะ</w:t>
      </w:r>
    </w:p>
    <w:p>
      <w:pPr>
        <w:pStyle w:val="BodyText"/>
      </w:pPr>
      <w:r>
        <w:t xml:space="preserve">(คุณครูณัฐทิยา) เราจะเริ่มจากผู้หญิงก่อนดีกว่านะคะ</w:t>
      </w:r>
    </w:p>
    <w:p>
      <w:pPr>
        <w:pStyle w:val="BodyText"/>
      </w:pPr>
      <w:r>
        <w:t xml:space="preserve">(คุณครูสุนทรี) ถ้าผู้หญิงเป็นสัญลักษณ์ทางครูฝ้ายหรือว่าครูนกคะ เด็ก ๆ ตอบมาว่าอย่างไรคะ ครูฝ้าย ได้ชัดเลยค่ะ ผู้หญิงนะคะ จะอยู่ทางครูนกค่ะ</w:t>
      </w:r>
    </w:p>
    <w:p>
      <w:pPr>
        <w:pStyle w:val="BodyText"/>
      </w:pPr>
      <w:r>
        <w:t xml:space="preserve">(คุณครูสุนทรี)จริงหรือเปล่าคะ</w:t>
      </w:r>
    </w:p>
    <w:p>
      <w:pPr>
        <w:pStyle w:val="BodyText"/>
      </w:pPr>
      <w:r>
        <w:t xml:space="preserve">(คุณครูณัฐทิยา) ไปดูกันเลยค่ะ สังเกตจากตรงไหนคะ</w:t>
      </w:r>
    </w:p>
    <w:p>
      <w:pPr>
        <w:pStyle w:val="BodyText"/>
      </w:pPr>
      <w:r>
        <w:t xml:space="preserve">(คุณครูณัฐทิยา) สังเกตจากผู้หญิงนะคะ จะใส่กระโปรงนั่นเองค่ะ</w:t>
      </w:r>
    </w:p>
    <w:p>
      <w:pPr>
        <w:pStyle w:val="BodyText"/>
      </w:pPr>
      <w:r>
        <w:t xml:space="preserve">(คุณครูสุนทรี) ผู้หญิงใส่กระโปรง ถ้าเป็นสัญลักษณ์รูปภาพนี้นะคะ จะเป็นอันนี้นั่นเองนะคะ ใครตอบถูกเก่งมากค่ะ ต่อไปค่ะ แบบนี้ เมื่อกีเราผู้หญิงแล้วใช่ไหมคะ ครูฝ้าย ทีนี้ผู้ชายบ้างค่ะ จะอยู่ฝั่งครูฝ้ายหรือครูนกคะ ผู้ชาย ถ้าเราจะเข้าห้องน้ำผู้ชายหรือเด็กผู้ชาย จะเข้าที่สัญลักษณ์รูปภาพไหนดีคะ เด็ก ๆ ตอบว่าอย่างไรคะครูฝ้าย</w:t>
      </w:r>
    </w:p>
    <w:p>
      <w:pPr>
        <w:pStyle w:val="BodyText"/>
      </w:pPr>
      <w:r>
        <w:t xml:space="preserve">(คุณครูณัฐทิยา) เด็ก ๆ ตอบว่าอยู่ทางฝั่งคุณคูนกเลยค่ะ เป็นผู้ชาย</w:t>
      </w:r>
    </w:p>
    <w:p>
      <w:pPr>
        <w:pStyle w:val="BodyText"/>
      </w:pPr>
      <w:r>
        <w:t xml:space="preserve">(คุณครูสุนทรี) ภาพนี้จริงหรือเปล่าคะ เฉลยนะคะ</w:t>
      </w:r>
    </w:p>
    <w:p>
      <w:pPr>
        <w:pStyle w:val="BodyText"/>
      </w:pPr>
      <w:r>
        <w:t xml:space="preserve">(คุณครูณัฐทิยา) เป็นผู้ชายจริง ๆ ด้วยค่ะ</w:t>
      </w:r>
    </w:p>
    <w:p>
      <w:pPr>
        <w:pStyle w:val="BodyText"/>
      </w:pPr>
      <w:r>
        <w:t xml:space="preserve">(คุณครูสุนทรี) อย่างนั้นแสดงว่าภาพนี้จะเป็นผู้หญิงนั่นเองนะคะ เราสังเกตจากอะไรคะ</w:t>
      </w:r>
    </w:p>
    <w:p>
      <w:pPr>
        <w:pStyle w:val="BodyText"/>
      </w:pPr>
      <w:r>
        <w:t xml:space="preserve">(คุณครูณัฐทิยา) เราสังเกตจากข้างลในส่วนของด้านล่างเลยนะคะ ถ้าเป็นลักษณะแบบนี้ก็จะเป็นลักษณะคล้ายกระโปรงอันนี้ก็เป็นกางเกงนะคะ</w:t>
      </w:r>
    </w:p>
    <w:p>
      <w:pPr>
        <w:pStyle w:val="BodyText"/>
      </w:pPr>
      <w:r>
        <w:t xml:space="preserve">(คุณครูสุนทรี) ถูกต้องค่ะ ยังไม่จบค่ะ ตอบเสียงดังฟังชัดเลยค่ะ ยังไม่ได้ถามเลย เด็ก ๆ บอกว่าถ้าผู้หญิงจะทำไมคะ</w:t>
      </w:r>
    </w:p>
    <w:p>
      <w:pPr>
        <w:pStyle w:val="BodyText"/>
      </w:pPr>
      <w:r>
        <w:t xml:space="preserve">(คุณครูณัฐทิยา) จะมีโบว์ อันนี้ก็มีโบว์</w:t>
      </w:r>
    </w:p>
    <w:p>
      <w:pPr>
        <w:pStyle w:val="BodyText"/>
      </w:pPr>
      <w:r>
        <w:t xml:space="preserve">(คุณครูณัฐทิยา)</w:t>
      </w:r>
    </w:p>
    <w:p>
      <w:pPr>
        <w:pStyle w:val="BodyText"/>
      </w:pPr>
      <w:r>
        <w:t xml:space="preserve">(คุณครูสุนทรี) โบว์อยู่ที่ไหนคะ</w:t>
      </w:r>
    </w:p>
    <w:p>
      <w:pPr>
        <w:pStyle w:val="BodyText"/>
      </w:pPr>
      <w:r>
        <w:t xml:space="preserve">(คุณครูณัฐทิยา) และศีรษะค่ะ</w:t>
      </w:r>
    </w:p>
    <w:p>
      <w:pPr>
        <w:pStyle w:val="BodyText"/>
      </w:pPr>
      <w:r>
        <w:t xml:space="preserve">(คุณครูสุนทรี) อันนี้เด็ก ๆ ตอบผู้หญิงอยู่ฝั่งนี้นะคะ</w:t>
      </w:r>
    </w:p>
    <w:p>
      <w:pPr>
        <w:pStyle w:val="BodyText"/>
      </w:pPr>
      <w:r>
        <w:t xml:space="preserve">(คุณครูณัฐทิยา) ก็อยู่ที่ศีรษะ ก็จะเป็นผู้หญิงนั่นเอง</w:t>
      </w:r>
    </w:p>
    <w:p>
      <w:pPr>
        <w:pStyle w:val="BodyText"/>
      </w:pPr>
      <w:r>
        <w:t xml:space="preserve">(คุณครูสุนทรี) ส่วนผู้ชายจะเป็นหูกระต่ายใช่ไหมคะ อยู่ฝั่งนี้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นักเรียนมีสัญลักษณ์อะไรแปลก ๆ อีกไหมคะ เวลาไปเข้าห้องน้ำสาธารณะ เราก็จะเห็นได้หลากหลายรูปแบบใช่ไหมคะ แล้วสัญลักษณ์แบบนี้ล่ะคะ</w:t>
      </w:r>
    </w:p>
    <w:p>
      <w:pPr>
        <w:pStyle w:val="BodyText"/>
      </w:pPr>
      <w:r>
        <w:t xml:space="preserve">(คุณครูณัฐทิยา) สัญลักษณ์แบบนี้ส่วนใหญ่เด็ฏ ก็เคยเห็นค่ะ</w:t>
      </w:r>
    </w:p>
    <w:p>
      <w:pPr>
        <w:pStyle w:val="BodyText"/>
      </w:pPr>
      <w:r>
        <w:t xml:space="preserve">(คุณครูสุนทรี) ส่วนใหญ่เราจะเห็นที่ตามห้องน้ำสาธารณะใช่ไหมคะ ห้างสรรพสินค้า หรืออาจจะเป็นปั้มน้ำมัน นักเรียนรู้ไหมคะ ว่าสัญลักษณ์แบบนี้คืออะไร ดูจากภาพได้เลยนะคะ</w:t>
      </w:r>
    </w:p>
    <w:p>
      <w:pPr>
        <w:pStyle w:val="BodyText"/>
      </w:pPr>
      <w:r>
        <w:t xml:space="preserve">(คุณครูณัฐทิยา) ดูจากภาพด้านบนได้ชัดเลย ข้าง ๆ เรียงลงมาก็ได้นะคะ เดี๋ยวครูนกจะเฉลยให้ดูนะคะ ก็คือจะเป็นห้องน้ำสำหรับผู้พิการนะคะ หรือผู้ทุพพลภาพหรือคนชรานั่นเองนะคะ สัญลักษณ์แบบนี้จะรวมไปถึงที่กำลังตั้งครรภ์ หรือคุณแม่ที่เป็นแม่ลูกอ่อนด้วยนะคะ เพราะว่าห้องน้ำแบบนี้จะมีลักษณ์ที่ค่อนข้างใหญ่กว่าห้องน้ำปกตินะคะ เพื่ออำนวยความสะดวกให้กับผู้พิการ ผู้ทภาพแล้วสัญลักษณ์แบบนี้ล่ะคะ สำหรับสัญลักษณ์แบบนี้ก็เป็นห้องเปลี่ยนผ้าอ้อมห้องสำหรับเปลี่ยนผ้าอ้อมเด็กนั่นเองค่ะ</w:t>
      </w:r>
    </w:p>
    <w:p>
      <w:pPr>
        <w:pStyle w:val="BodyText"/>
      </w:pPr>
      <w:r>
        <w:t xml:space="preserve">(คุณครูสุนทรี) ห้องน้ำแบบนี้นะคะ เดี๋ยวเราไปดูรูปภาพเลยค่ะ อันนี้ก็คือรวมทั้ง 3 อย่างเลยนะคะ คนชราหรือผู้ทุกคลภาพ คือ คุณแม่ด้วยนะคะ สำหรับเปลี่ยนผ้าอ้อม จะมีห้องน้ำคือขนาดใหญ่ ทางด้านนี้ค่ะ คืออุปกรณ์ที่เอาไว้เปลี่ยนผ้าอ้อมให้เด็กนะคะ เขาก็จะมีปุ่มที่ล็อกไว้ ถ้าเกิดคุณแม่อยากจะเปลี่ยนผ้าอ้อมให้คุณลูก ก็สามารถกดปุ่มนะคะ ตรงนี้ก็จะกางออกมา สามารถที่จะเปลี่ยนผ้าอ้อมให้ลูกตัวเองได้นะคะ</w:t>
      </w:r>
    </w:p>
    <w:p>
      <w:pPr>
        <w:pStyle w:val="BodyText"/>
      </w:pPr>
      <w:r>
        <w:t xml:space="preserve">(คุณครูณัฐทิยา) ใช่แล้วนะคะ</w:t>
      </w:r>
    </w:p>
    <w:p>
      <w:pPr>
        <w:pStyle w:val="BodyText"/>
      </w:pPr>
      <w:r>
        <w:t xml:space="preserve">(คุณครูสุนทรี) ส่วนอุปกรณ์ข้าง ๆ นะคะ เหหล็กตรงนี้ก็เอาไว้เวลาคนชรานั่งก็คือจะได้ช่วยพยุงตัวเองได้นะคะ ตามที่กฎหมายบังคับไว้เลยนะคะ ถ้าที่สาธารณะนะคะ ควรจะมีห้องน้ำสำหรับผู้พิการไว้ด้วยนะคะ จากภาพที่เห็นตรงนี้นะคะ เด็ก ๆ คงคุ้นหูคุ้นตาใช่ไหมคะ ทางด้านนี้ค่ะ เราจะเรียกว่าสุขภัณฑ์แบบนั่งยองนะคะ หรือที่เราคุ้นกัน ก็คือส้วมคอห่านหรือส้วมซึม ส่วนทางด้านนี้ค่ะ เราจะเรียกว่า "สุขภัณฑ์แบบนั่งราด หรือที่เราจะคุ้นหูคือแบบชักโครกนั่นเองนะคะ ต่อไปค่ะ เดี๋ยวคุณครูฝ้ายจะทบทวนเรื่องมารยาทให้เด็ก ๆ ฟัง 1 รอบนะคะ</w:t>
      </w:r>
    </w:p>
    <w:p>
      <w:pPr>
        <w:pStyle w:val="BodyText"/>
      </w:pPr>
      <w:r>
        <w:t xml:space="preserve">(คุณครูณัฐทิยา) ส่วนของมารยาทนะคะ คือระเบียบแบบแผนที่ควรประพฤติหรือควรละเว้นในส่วนที่เกี่ยวกับผู้อื่น รวมทั้งชุมชนหรือคนหมู่มากนั่นเองค่ะ</w:t>
      </w:r>
    </w:p>
    <w:p>
      <w:pPr>
        <w:pStyle w:val="BodyText"/>
      </w:pPr>
      <w:r>
        <w:t xml:space="preserve">(คุณครูสุนทรี) ตอนนี้นะคะ คุณครูนั้นจะให้เด็กจับคู่กัน ให้เด็กที่นั่งใกล้ ๆ กันจับคู่กันแล้วระดมความคิดค่ะ ว่ามารยาทในการใช้ห้องน้ำห้องส้วมมีอะไรบ้าง โดยที่เขียนให้ได้มากที่สุด เราลองมาดูสิว่า คู่ของเราหรือคู่ของเพื่อนจะคิดในเรื่องของมารยาทในการใช้ห้องน้ำห้องแล้วเดี๋ยวเรามานำเสนอผลงานกันนะคะ ตอนนี้ลงมือเลยค่ะ</w:t>
      </w:r>
    </w:p>
    <w:p>
      <w:pPr>
        <w:pStyle w:val="BodyText"/>
      </w:pPr>
      <w:r>
        <w:t xml:space="preserve">(คุณครูสุนทร</w:t>
      </w:r>
    </w:p>
    <w:p>
      <w:pPr>
        <w:pStyle w:val="BodyText"/>
      </w:pPr>
      <w:r>
        <w:t xml:space="preserve">(คุณครูสุนทรี) หมดเวลาแล้วค่ะ ตอนนี้ให้วางดินสอเลยนะคะ นักเรียนได้สูงสุดกี่ข้อคะครูฝ้าย</w:t>
      </w:r>
    </w:p>
    <w:p>
      <w:pPr>
        <w:pStyle w:val="BodyText"/>
      </w:pPr>
      <w:r>
        <w:t xml:space="preserve">(คุณครูสุนทรี) บางคนได้เกือบ 10 ข้อเลยค่ะ แค่ 5 นาที</w:t>
      </w:r>
    </w:p>
    <w:p>
      <w:pPr>
        <w:pStyle w:val="BodyText"/>
      </w:pPr>
      <w:r>
        <w:t xml:space="preserve">(คุณครูสุนทรี) ใครได้ 10 ข้อ ปรบมือเลยค่ะ ใครได้น้อยกว่า 10 ข้อ ไม่เป็นไรนะคะ ไม่ต้องเสียใจ เดี๋ยวเราลองมาดูสิว่าวันนี้สิ่งที่เด็ก ๆ เขียนมารยาทไปจะตรงกับใจครูนกที่จะมานำเสนอวันนี้หรือไม่นะคะ วันนี้ค่ะ เราจะเรียนรู้ในเรื่องมารยาทในการใช้ห้องน้ำห้องส้วมนั่นเองนะคะ</w:t>
      </w:r>
    </w:p>
    <w:p>
      <w:pPr>
        <w:pStyle w:val="BodyText"/>
      </w:pPr>
      <w:r>
        <w:t xml:space="preserve">(คุณครูณัฐทิยา) สำหรับมารยาทในการใช้ห้องน้ำห้องส้วมนะคะ เรามาดูกันว่า ห้องน้ำและห้องส้วมสำหรับชำระร่างกายและขับถ่าย เราจึงควรรักษาความสะอาดเพื่อรักษาสุขอนามัยที่ดีของตนเองและส่วนรวมนะคะ</w:t>
      </w:r>
    </w:p>
    <w:p>
      <w:pPr>
        <w:pStyle w:val="BodyText"/>
      </w:pPr>
      <w:r>
        <w:t xml:space="preserve">(คุณครูสุนทรี) ใช้แล้วค่ะ ฉะนั้นเราจะมาดูกันนะคะ มารยาทในการใช้ห้องน้ำห้องส้ม ที่คุณครูนกยกตัวอย่างมาจะตรงใจเด็ก ๆ ข้อไหนบ้าง ข้อที่ 1 ตรวจดูอุปกรณ์ค่ะ มีสายยางฉีดน้ำไหมนะคะ มีขันในห้องน้ำไหม และที่สำคัญมีน้ำที่เพียงพอสำหรับที่เราทำธุระเสร็จแล้วจะชำระได้หรือไม่ ต้องตรวจดูตรงนี้ด้วย แล้วก็ตรวจดูอะไรอีกคะ ตรวจดูห้องน้ำค่ะ ว่าห้องน้ำนั้นสะอาดไหมนะคะ ถ้าเกิดว่าที่เหยียบนะคะ ตรงที่เหยียบ ตรงที่นั่งยองเหยียบที่จะทำไมก่อนคะ ราดทำความสะอาดก่อนนะคะ เป็นไปได้เราจะเลือกห้องน้ำที่สะอาดนะคะ</w:t>
      </w:r>
    </w:p>
    <w:p>
      <w:pPr>
        <w:pStyle w:val="BodyText"/>
      </w:pPr>
      <w:r>
        <w:t xml:space="preserve">(คุณครูณัฐทิยา) ค่ะ สำหรับในส่วนที่ 2 นะคะ ถ้าเป็นชักโครก ที่เป็นฝารองนั่ง เพราะทำไมคะ เด็ก ๆ ตอบกันมาแล้วค่ะ เพราะว่าอาจจะทำให้ฝารองนั่งนั้นเกิดคราบสกปรกนะคะ คราบเท้าของเรา ไม่รู้ว่าไปเหยียบอะไรมาบ้างนะคะนะคะ แล้วประเด็นที่ 2 ทำให้เกิดอะไรคะ เกิดอุบัติเหตุในขณะที่เราเหยียบได้ใช่ไหมคะ เพราะว่าฝารองนั่งนั้นอาจจะแตกนะคะ เมื่อแตกแล้ว มันอาจจะมาโดนในส่วนของขาหรือก้นของเราทำให้เกิดอุบัติเหตุทำให้เลือดออกได้ค่ะ</w:t>
      </w:r>
    </w:p>
    <w:p>
      <w:pPr>
        <w:pStyle w:val="BodyText"/>
      </w:pPr>
      <w:r>
        <w:t xml:space="preserve">(คุณครูสุนทรี) ใช่แล้วค่ะ สำหรับในส่วนของข้อที่ 3 นะคะ ก่อนที่เราจะขับถ่ายนะคะ ควรที่จะราดน้ำลงไปที่โถส้วมก่อนค่ะ เพื่อเชื้อโรคนะคะ ก็คือกดจักโครกก่อนทีหนึ่งนะคะ แล้วเราค่อยขับถ่ายนั่นเองนะคะ ถ้าเกิดว่าเป็นส้วมแบบนั่งยอง เราก็ตักน้ำราดไปก่อนนะคะ สำหรับในส่วนของข้อที่ 4 นะคะ เมื่อขับถ่ายเสร็จแล้วนะคะ ควรราดน้ำหรือกดชักโครกทุกครั้งนะคะ เมื่อขณะที่เราเข้าไปห้องน้ำแล้ว เราไปนั่งเสร็จที่จะกดชักโครกด้วยนะคะ ถ้ามีชักโครกหรืออาจจะเป็นสุขภัณฑ์ที่นั่งยองนะคะ เด็ก ๆ ก็ควรที่จะใช้ขันนะคะ ในการตักน้ำแล้วก็ราดลงไปจนสะอาด แล้วจึงจะออกไปด้านนอกนะคะ หรือจะหันหลังกลับมาดูว่าเป็นอย่างไร ต่อไปได้นั่นเอง</w:t>
      </w:r>
    </w:p>
    <w:p>
      <w:pPr>
        <w:pStyle w:val="BodyText"/>
      </w:pPr>
      <w:r>
        <w:t xml:space="preserve">(คุณครูสุนทรี) ก็คือตรวจสอบนั่นเอง ว่าเรานั้นขับถ่ายไปเราชำระล้างเรียบร้อยแล้วหรือยังนะ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สำหรับในข้อ 5 นะคะ ไม่ควรทิ้งกระดาษชำระหรือสิ่งต่าง ๆ นะคะ ลงในอ่างล้างมือ หรือโถส้วมหรือชักโครกนะคะ ควรทิ้งไว้ที่ภาชนะหรือในถังขยะนั่นเองนะคะ เขาจะติดป้ายเอาไว้นะคะ จะบอกว่าไม่ควรทิ้งอยู่แล้ว ซึ่งตรงนี้จะทำให้ส้วมนั้นอุดตันได้นะคะ และเมื่อเราทิ้งไป มันก็จะทำไมคะลูก สกปรกด้วยนะคะ คนต่อไปที่จะมาเข้าก็จะรู้สึกทำไมคะลูก รู้สึกเลอะเทอะ ที่น่ารังเกียจได้ด้วยนะคะ</w:t>
      </w:r>
    </w:p>
    <w:p>
      <w:pPr>
        <w:pStyle w:val="BodyText"/>
      </w:pPr>
      <w:r>
        <w:t xml:space="preserve">(คุณครูณัฐทิยา) ใช่แล้วค่ะ แล้วในส่วนของข้อที่ 6 นะคะ ก็ควรที่จะหันกลับมาตรวจความเรียบร้อยทุกครั้ง เมื่อทำธุระเสร็จเรียบร้อยแลนะคะ ทุกครั้งเวลาที่เราเข้าห้องน้ำนะคะ หรือเราทำธุระเสร็จแล้ว เราก็แค่เสียเวลาแค่วินาทีเดียวนะคะ ที่จะหัดไปดูด้านหลังว่ามีความสะอาดหรือยังนะคะ สะอาดเรียบร้อยแล้วหรือยัง หรือว่ากระดาษเก็บเรียบร้อยแล้วหรือยังแบบนี้นะคะ ก่อนที่จะออกจากห้องน้ำนั่นเองนะคะ มาถึง 6 ข้อแล้วไม่รู้ว่าตรงกับเด็ก ๆ กี่ข้อแล้วคะ ข้อนี้ค่ะ เวลาที่ไปเข้าห้องน้ำสาธารณะ เวลานักเรียนเข้าห้องน้ำสาธารณะเด็ก ๆ มาคัดลายมือกันได้ไหมคะ ไม่ได้นะคะ เราไม่ควรที่จะมาขีดเขียนผนังหรือประตูห้องน้ำนะคะ เพราะถือว่าเป็นการเสียมารยาท และที่สำคัญ ทำไมคะ เลอะเทอะ ไม่น่ามองใช่ไหมคะ</w:t>
      </w:r>
    </w:p>
    <w:p>
      <w:pPr>
        <w:pStyle w:val="BodyText"/>
      </w:pPr>
      <w:r>
        <w:t xml:space="preserve">(คุณครูณัฐทิยา) มาในส่วนของข้อที่ 8 แล้วนะคะ สำหรับข้อที่ 8 นะคะ เราควรที่จะล้างมือให้สะอาดทุกครั้ง ืหรือห้องส้วมนะคะ เพราะว่าอย่างไรคะเด็ก ๆ เพราะอะไรเราถึงควรล้างมือก่อนทุกครั้งเมื่อเราออกจากห้องน้ำคะ เด็ก ๆ ตอบกันมาแล้วใช่ไหมคะ เด็ก ๆ ตอบว่าเพื่อรักษาความสะอาดใช่ไหมคะ เพราะเมื่อเราเข้าห้องน้ำนั้น มือของเราอาจจะไปเปื้อนสิ่งปฏิกูลนะคะ เราอาจจะนำออกไปรับประทานอาหารก็เป็นได้ ถ้าเราไม่ล้างมือนั่นเองใช่ไหมคะ ด้วยใช้อะไรดีคะคุณครูนก</w:t>
      </w:r>
    </w:p>
    <w:p>
      <w:pPr>
        <w:pStyle w:val="BodyText"/>
      </w:pPr>
      <w:r>
        <w:t xml:space="preserve">(คุณครูสุนทรี) สบู่ค่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ในการล้างเพื่อให้สะอาดมากขึ้น เราควรล้างให้สะอาดด้วยนะคะ ล้างตาม 7 ขั้นตอนที่นักเรียนได้เรียนในวิชาสุขศึกษานะคะ</w:t>
      </w:r>
    </w:p>
    <w:p>
      <w:pPr>
        <w:pStyle w:val="BodyText"/>
      </w:pPr>
      <w:r>
        <w:t xml:space="preserve">(คุณครูสุนทรี) สำหรับข้อนี้ค่ะ ถ้าเกิดว่ามีผู้รอใช้บริการหลายคนรวมเข้าแถว ลำดับก่อนหลังนะคะ คุณครูก็เคยเห็นนะคะ ห้งอน้ำในห้าสรรพสินค้าเวลาที่เราจะรอ เราควรที่จะรออยู่ด้านนอก เราไม่ควรที่จะยืนรออยู่หน้าประตูเลยนะคะ เราควรจะยืนรออยู่ข้างนอก ถ้าห้องไหนมา คนที่อยู่ข้างหน้าก็เข้าห้องน้ำก่อน ไม่ใช่ว่ายืนรอห้องที่ 1 ห้องที่ 2 ห้องที่ 3 แบบนี้ไม่ทำนะคะ เอาล่ะค่ะ เด็ก ๆ เราก็มาในข้อที่ 10 นะคะ ข้อที่ 10 ค่ะ ก่อนออกจากห้องน้ำควรตรวจดูเครื่องแต่งกายให้เรียบร้อยนะคะ เอะ เด็ก ๆ ทำแบบนี้กันหรือไม่นะคะ แล้วตรวจดูเครื่องแต่งกายของเรา ตั้งแต่เสื้อ กางเกงเข็มขัดของเราว่าแต่งตัวเรียบร้อยแล้วหรือไม่นะคะ</w:t>
      </w:r>
    </w:p>
    <w:p>
      <w:pPr>
        <w:pStyle w:val="BodyText"/>
      </w:pPr>
      <w:r>
        <w:t xml:space="preserve">(คุณครูสุนทรี) ใช่ค่ะ เพราะถ้าเกิดบางครั้งเราอาจจะหลงลืม พอถอดแล้วลืมใส่นะคะ อาจจะเป็นที่อุจาดตาของคนอื่นได้นะคะ ฉะนั้น อย่าลืมตรวจสอบตรงนี้ด้วยนะคะ ซึ่ง 10 ข้อนี้ จริง ๆ ไม่เหมือนคุณครูเลย อาจจะดีเยี่ยม เพราะว่าจริง ๆ แล้วมารยาทในเรื่องนี้นะคะ มีเยอะมากมาย มีอะไรเพิ่มไหมคะ บอกคุณครูปลายทางได้เลยค่ะ ใครที่เกิน 10 ข้อนะคะ ขอให้คุณครูปลายทางยกนิ้วให้อย่างนี้เลยค่ะ ต่อไปนะคะ เดี๋ยวครูนกจะพาเด็ก ๆ ไปใช้ห้องน้ำกันจริง ๆ เลยค่ะ ไปดูว่า เวลาที่เราใช้นั้น เราต้องปฏิบัติอย่างไรนะคะ ไปเลยค่ะ ค่ะ ตอนนี้นะคะ ครูนกก็พาเด็ก ๆ นะคะ มาในห้องน้ำหรือห้องส้วมนะคะ เวลาที่เราเข้าห้องน้ำหรือห้องส้วม สิ่งแรกที่นักเรียนจะต้องทำคือ ความสะอาดของห้องน้ำที่เราจะเข้านะคะ เมื่อเราตรวจดูแล้วว่าห้องน้ำห้องนี้สะอาดค่ะ เราก็สำรวจค่ะ วัสดุที่อยู่ในห้องน้ำนะคะ ว่าใช้งานได้หรือไม่นะคะ สายยางใช้ได้ ชักโครกมีน้ำนะคะ หลังจากนั้นค่ะ เราก็ขับถ่ายเมื่อเราขับถ่ายเสร็จแล้วเราก็กดชักโครกอีก 1 ครั้ง แต่ถ้าเกิดว่าเป็นผู้ชายจะเข้าห้องน้ำแบบนั่งราบนะคะ ตอนนี้ผู้ชายจะต้องยกฝานั่งราดขึ้นแล้วค่อยปัสสาวะนะคะ แล้วก็กดชักโครก เมื่อกดชักโครกเสร็จแล้วผู้ชายอย่าลืมเอาฝานั่งราบตรงนี้ลงด้วยนะคะ เมื่อเราขับถ่ายเสร็จเรียบร้อยแล้ว เราก็ออกจากห้องน้ำค่ะ เมื่อเราเข้าห้องน้ำเสร็จเรียบร้อยแล้วนะคะ เราก็ต้องมาล้างมือของเราให้สะอาดนะคะ โดยที่ตามซอกเล็บ ตามง่ามนะคะ ล้างให้สะอาดสะสมของเชื้อโรค เมื่อล้างสะอาดแล้ว เราสะบัดน้ำเบา ๆ ที่อ่างล้างมือนะคะ ต่อไปเราก็ไปใช้กระดาษชำระค่ะ มือของเราเพื่อไม่ให้น้ำหยดให้ห้องน้ำะึ้ะ หรือถ้าเราเห็นว่าตรงอ่างล้างมือใช้กระดาษชำระของเรานะคะ เช็ดเพื่อเป็นการใช้ทรัพยากรให้คุ้มค่านั่นเองค่ะ ปกติแล้ว เด็ก ๆ ก็เข้าห้องน้ำแบบนี้ใช่หรือไม่ ดีมากเลยค่ะ ตอนนี้เราไปดูที่ห้องเรียนของเราเลยค่ะ หลังจากที่เราไปชมเหตุการณ์เมื่อสักครู่แล้ว เด็ก ๆ ก็บอกว่าหนูก็ทำแบบนี้เป็นประจำ ดีเยี่ยมเลยค่ะ วันนี้ครูฝ้ายมีสาระน่ารู้มาฝากเด็ก ๆ ค่ะ</w:t>
      </w:r>
    </w:p>
    <w:p>
      <w:pPr>
        <w:pStyle w:val="BodyText"/>
      </w:pPr>
      <w:r>
        <w:t xml:space="preserve">(คุณครูณัฐทิยา) สำหรับสาระน่ารู้ในวันนี้นะคะ ฝึกเข้าห้องน้ำห้องส้วมให้เป็นเวลานะคะ ไม่ควรกลั้นอุจาระหรือปัสสาวะเป็นโรคท้องผูกหรือกระเพาะปัสสาวะอักเสบได้นั่นเองค่ะ เราควรที่จะทำให้เป็นเวลาใช่ไหมคะ มาถึงช่วงนี้แล้วนะคะ สำหรับบทบาทของคุณครูปลายทางนะคะ ขอให้ให้แบ่งกลุ่มนักเรียนตามความเหมาะสมนะคะ แล้วก็ให้คำปรึกษานักเรียนะคะ ในเรื่องของมารยาทการใช้ห้องน้ำแจกใบงานที่ 11 ค่ะ เรื่องมารยาทในการใช้ห้องน้ำห้องส้วมนะคะ สำหรับบทบาทของนักเรียนปลายทางนะคะ ให้นักเรียนแบ่งกลุ่มตามความเหมาะสมค่ะ และให้นักเรียนเข้าห้องน้ำห้องส้วม ปฏิบัติใบงานที่ 11 นะคะ ซึ่งตรงนี้นะคะ เด็ก ๆ อาจจะสมมติเหตุการณ์ก็ได้ หรือคุณครูจะอนุเคราะห์เด็ก ๆ นะคะ มาดูใบงานกันเลยดีกว่าค่ะ ใบงานของเรานะคะ ก็คือจะมีรูปร่างหน้าตาแบบนี้นะคะ ก็คือในส่วนสี่เหลี่ยมตรงนี้นะคะ ให้นักเรียนนั้นวาดรูปภาพนะคะ จากสถานการณ์ที่นักเรียนจำลองมานะคะ หลังจากนั้นค่ะ ให้เด็ก ๆ มาตอบคำถามค่ะ ว่าสถานที่ในภาพนั้นคือที่ใด บุคคลในภาพมีใครบ้าง พฤติกรรมที่ควรปฏิบัติสุดท้ายนะคะ ถ้าเราไม่ปฏิบัติ จะส่งผลต่อห้องน้ำห้องส้วมอย่างไร เข้าใจแล้วใช่ไหมคะ ฉะนั้นแล้ว ตอนนี้ค่ะ เด็ก ๆ ไป</w:t>
      </w:r>
    </w:p>
    <w:p>
      <w:pPr>
        <w:pStyle w:val="BodyText"/>
      </w:pPr>
      <w:r>
        <w:t xml:space="preserve">[เสียงดนตรี] /</w:t>
      </w:r>
    </w:p>
    <w:p>
      <w:pPr>
        <w:pStyle w:val="BodyText"/>
      </w:pPr>
      <w:r>
        <w:t xml:space="preserve">(คุณครูสุนทรี) เป็นอย่างไรกันบ้างคะเด็ก ๆ ฝึกปฏิบัติไปถึงไหนแล้ว ถ้าใครยังไม่เสร็จนะคะ ไม่เป็นไรค่ะ คุณครูนกจะให้เด็ก ๆ นั้นประเมินตนเองค่ะ ซึ่งวันนี้ก็จะเป็นเรื่องสุดท้ายของหน่วยที่ 2 นะคะ ใบประเมินตรงนี้คุณครูสามารถดาวน์โหลดให้เด็ก ๆ ที่ได้าที.dltv.ac.th นะคะ ในเรื่องการประเมินตนเองนั้นนะคะ ก็คือว่าสิ่งที่เราได้เรียนรู้ในหน่วยนี้นะคะ ให้เด็ก ๆ นั้นระบายสีค่ะ ว่าเรื่องไหนที่ตนเองนั้นพึงพอใจหรือตนเองทำได้เท่าไรนั่นเองนะคะ ซึ่งถ้า 1 ดวงก็แสดงว่าควรปรับปรุง ถ้า 5 ดวง แสดงว่า นักเรียนนั้นทำได้ดีมากนั่นเองนะคะ พร้อมระบายสีให้ดาวได้เลยค่ะ หลังจากนั้นค่ะ เมื่อนักเรียนระบายสีเสร็จแล้วนะคะ ให้นักเรียนนับจำนวนดาวตนเองนะคะ ว่าตนเองได้เท่าไหร่ ส่วนข้อสุดท้ายนะคะ เมื่อนักเรียนนับดาวเสร็จแล้ว ตนเองนั้นในหน่วยนี้นะคะ ควรจะปรับปรุง พอใช้ ค่อนข้างดี ดี หรือดีมากนั่นเองนะคะ และข้อสุดท้ายค่ะ สิ่งที่นักเรียนจะวางแผนในวิชาต่อไปหรือหน่วยต่อไปนักเรียนวางแผนว่าอย่างไรบ้างนะคะ ตอนนี้เราสามารถเลือกได้มากกว่า 1 ข้อนะคะ สรุปของเราในวันนี้ค่ะ ในเรื่องของมารยาทในการใช้ห้องน้ำห้องส้วมนะคะ ห้องน้ำห้องส้วม คือสถานที่ใช้ร่วมกัน จึงควรรักษาความสะอาด เพราะเป็นอนามัยที่ดีของตนเองและส่วนรวม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เราจะเรียนรุ้กันในเรื่องเครื่องมือและเครื่องใช้ในบ้านนะคะ และสิ่งที่ต้องเตรียมมาหน้านะคะ เป็นใบงานเรื่องอุปกรณ์ เครื่องมือและเครื่องใช้ในบ้านค่ะ ซึ่งตรงนี้นะคะ คุณครูสามารถดาวน์โหลดที่ www.dltv.ac.th ค่ะ</w:t>
      </w:r>
    </w:p>
    <w:p>
      <w:pPr>
        <w:pStyle w:val="BodyText"/>
      </w:pPr>
      <w:r>
        <w:t xml:space="preserve">(คุณครูสุนทรี) สำหรับวันนี้นะคะ นะคะ หมดลงแล้วนะคะ พบกันอีกทีหนึ่งในสัปดาห์หน้าค่ะ 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2) 4. มารยาทในการใช้ห้องน้ำ ห้องส้วม</dc:title>
  <dc:creator/>
  <cp:keywords/>
  <dcterms:created xsi:type="dcterms:W3CDTF">2021-10-25T04:22:16Z</dcterms:created>
  <dcterms:modified xsi:type="dcterms:W3CDTF">2021-10-25T04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ตุลาคม 2564 เวลา 09.00 น.</vt:lpwstr>
  </property>
  <property fmtid="{D5CDD505-2E9C-101B-9397-08002B2CF9AE}" pid="3" name="subtitle">
    <vt:lpwstr/>
  </property>
</Properties>
</file>